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2CAC" w:rsidRPr="00492CAC" w:rsidRDefault="00492CAC" w:rsidP="00492CAC">
      <w:pPr>
        <w:shd w:val="clear" w:color="auto" w:fill="FAFAFA"/>
        <w:spacing w:after="0" w:line="240" w:lineRule="auto"/>
        <w:jc w:val="center"/>
        <w:textAlignment w:val="baseline"/>
        <w:outlineLvl w:val="0"/>
        <w:rPr>
          <w:rFonts w:ascii="Montserrat" w:eastAsia="Times New Roman" w:hAnsi="Montserrat" w:cs="Times New Roman"/>
          <w:b/>
          <w:bCs/>
          <w:color w:val="000000"/>
          <w:kern w:val="36"/>
          <w:sz w:val="38"/>
          <w:szCs w:val="38"/>
        </w:rPr>
      </w:pPr>
      <w:r w:rsidRPr="00492CAC">
        <w:rPr>
          <w:rFonts w:ascii="Montserrat" w:eastAsia="Times New Roman" w:hAnsi="Montserrat" w:cs="Times New Roman"/>
          <w:b/>
          <w:bCs/>
          <w:color w:val="000000"/>
          <w:kern w:val="36"/>
          <w:sz w:val="38"/>
          <w:szCs w:val="38"/>
        </w:rPr>
        <w:t>K- Near Neighbors (KNN)</w:t>
      </w:r>
    </w:p>
    <w:p w:rsidR="00492CAC" w:rsidRPr="00492CAC" w:rsidRDefault="00492CAC">
      <w:pPr>
        <w:rPr>
          <w:sz w:val="20"/>
          <w:szCs w:val="20"/>
        </w:rPr>
      </w:pPr>
    </w:p>
    <w:p w:rsidR="003E0362" w:rsidRDefault="00492CAC" w:rsidP="00492CAC">
      <w:pPr>
        <w:jc w:val="both"/>
      </w:pPr>
      <w:r>
        <w:t>KNN is</w:t>
      </w:r>
      <w:r w:rsidRPr="00492CAC">
        <w:t xml:space="preserve"> a simple algorithm in pattern </w:t>
      </w:r>
      <w:r>
        <w:t>recognition.</w:t>
      </w:r>
      <w:r w:rsidRPr="00492CAC">
        <w:t xml:space="preserve"> It is a non-paramentric method, which </w:t>
      </w:r>
      <w:r w:rsidRPr="00492CAC">
        <w:rPr>
          <w:b/>
          <w:bCs/>
        </w:rPr>
        <w:t>measures distance between the scenario</w:t>
      </w:r>
      <w:r w:rsidRPr="00492CAC">
        <w:t xml:space="preserve"> of a single query and a set of scenarios in a data set. It is mainly used for classification and regression</w:t>
      </w:r>
    </w:p>
    <w:p w:rsidR="00492CAC" w:rsidRDefault="00492CAC" w:rsidP="00492CAC">
      <w:pPr>
        <w:jc w:val="both"/>
      </w:pPr>
      <w:r w:rsidRPr="00D90179">
        <w:rPr>
          <w:b/>
          <w:bCs/>
          <w:color w:val="5B9BD5" w:themeColor="accent1"/>
        </w:rPr>
        <w:t>KNN</w:t>
      </w:r>
      <w:r w:rsidRPr="00D90179">
        <w:rPr>
          <w:color w:val="5B9BD5" w:themeColor="accent1"/>
        </w:rPr>
        <w:t xml:space="preserve"> </w:t>
      </w:r>
      <w:r>
        <w:t>is a type of instance-</w:t>
      </w:r>
      <w:r w:rsidR="00D90179">
        <w:t>based</w:t>
      </w:r>
      <w:r>
        <w:t xml:space="preserve"> learning, or lazy learning, where the function is only approximated locally and all computation is deferred until classification </w:t>
      </w:r>
    </w:p>
    <w:p w:rsidR="00492CAC" w:rsidRDefault="00492CAC" w:rsidP="00492CAC">
      <w:pPr>
        <w:jc w:val="both"/>
      </w:pPr>
      <w:r>
        <w:t xml:space="preserve">The </w:t>
      </w:r>
      <w:r w:rsidRPr="00D90179">
        <w:rPr>
          <w:b/>
          <w:bCs/>
          <w:color w:val="5B9BD5" w:themeColor="accent1"/>
        </w:rPr>
        <w:t>KNN a</w:t>
      </w:r>
      <w:r w:rsidR="00DF0F1C" w:rsidRPr="00D90179">
        <w:rPr>
          <w:b/>
          <w:bCs/>
          <w:color w:val="5B9BD5" w:themeColor="accent1"/>
        </w:rPr>
        <w:t>lgorithm</w:t>
      </w:r>
      <w:r w:rsidR="00DF0F1C" w:rsidRPr="00D90179">
        <w:rPr>
          <w:color w:val="5B9BD5" w:themeColor="accent1"/>
        </w:rPr>
        <w:t xml:space="preserve"> </w:t>
      </w:r>
      <w:r w:rsidR="00DF0F1C">
        <w:t>is among the simplest of all Machine learning Algorithms</w:t>
      </w:r>
    </w:p>
    <w:p w:rsidR="00DF0F1C" w:rsidRDefault="00DF0F1C" w:rsidP="00492CAC">
      <w:pPr>
        <w:jc w:val="both"/>
      </w:pPr>
      <w:r>
        <w:t xml:space="preserve">In </w:t>
      </w:r>
      <w:r w:rsidRPr="00D90179">
        <w:rPr>
          <w:b/>
          <w:bCs/>
          <w:color w:val="5B9BD5" w:themeColor="accent1"/>
        </w:rPr>
        <w:t>KNN classification</w:t>
      </w:r>
      <w:r>
        <w:t xml:space="preserve">, the output is a class membership. An object is classified by a majority vote of its neighbors, with the object being assigned to the class most common </w:t>
      </w:r>
      <w:r w:rsidR="008F2633">
        <w:t xml:space="preserve">among </w:t>
      </w:r>
      <w:r>
        <w:t>its</w:t>
      </w:r>
      <w:r w:rsidR="008F2633">
        <w:t xml:space="preserve"> </w:t>
      </w:r>
      <w:r w:rsidR="008F2633" w:rsidRPr="00D90179">
        <w:rPr>
          <w:b/>
          <w:bCs/>
          <w:color w:val="5B9BD5" w:themeColor="accent1"/>
        </w:rPr>
        <w:t>K nearest neighbors</w:t>
      </w:r>
      <w:r w:rsidR="008F2633" w:rsidRPr="00D90179">
        <w:rPr>
          <w:color w:val="5B9BD5" w:themeColor="accent1"/>
        </w:rPr>
        <w:t xml:space="preserve"> </w:t>
      </w:r>
      <w:r w:rsidR="008F2633">
        <w:t>(k is a positive integer typically small)</w:t>
      </w:r>
      <w:r>
        <w:t xml:space="preserve">   </w:t>
      </w:r>
    </w:p>
    <w:p w:rsidR="006715F3" w:rsidRDefault="00A64606" w:rsidP="00492CAC">
      <w:pPr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892175</wp:posOffset>
            </wp:positionH>
            <wp:positionV relativeFrom="paragraph">
              <wp:posOffset>231775</wp:posOffset>
            </wp:positionV>
            <wp:extent cx="4625975" cy="2503805"/>
            <wp:effectExtent l="0" t="0" r="317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975" cy="250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891540</wp:posOffset>
            </wp:positionH>
            <wp:positionV relativeFrom="paragraph">
              <wp:posOffset>208280</wp:posOffset>
            </wp:positionV>
            <wp:extent cx="4724400" cy="2834640"/>
            <wp:effectExtent l="0" t="0" r="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39395</wp:posOffset>
            </wp:positionH>
            <wp:positionV relativeFrom="paragraph">
              <wp:posOffset>544</wp:posOffset>
            </wp:positionV>
            <wp:extent cx="5222240" cy="2437765"/>
            <wp:effectExtent l="0" t="0" r="0" b="63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2240" cy="243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2C30E0" w:rsidP="00492CAC">
      <w:pPr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26390</wp:posOffset>
            </wp:positionH>
            <wp:positionV relativeFrom="paragraph">
              <wp:posOffset>43996</wp:posOffset>
            </wp:positionV>
            <wp:extent cx="5137785" cy="2493645"/>
            <wp:effectExtent l="0" t="0" r="5715" b="190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785" cy="249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64606" w:rsidRDefault="00A64606" w:rsidP="00492CAC">
      <w:pPr>
        <w:jc w:val="both"/>
      </w:pPr>
    </w:p>
    <w:p w:rsidR="006715F3" w:rsidRDefault="006715F3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A64606" w:rsidRDefault="00A64606" w:rsidP="00492CAC">
      <w:pPr>
        <w:jc w:val="both"/>
      </w:pPr>
    </w:p>
    <w:p w:rsidR="00C41E69" w:rsidRDefault="002C30E0" w:rsidP="00C41E69">
      <w:pPr>
        <w:jc w:val="both"/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39849</wp:posOffset>
            </wp:positionH>
            <wp:positionV relativeFrom="paragraph">
              <wp:posOffset>359048</wp:posOffset>
            </wp:positionV>
            <wp:extent cx="5693229" cy="2726269"/>
            <wp:effectExtent l="0" t="0" r="317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3229" cy="2726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  <w:r w:rsidRPr="00E87B79">
        <w:rPr>
          <w:rFonts w:ascii="Courier New" w:eastAsia="Times New Roman" w:hAnsi="Courier New" w:cs="Courier New"/>
          <w:b/>
          <w:bCs/>
          <w:noProof/>
          <w:color w:val="000080"/>
          <w:sz w:val="18"/>
          <w:szCs w:val="18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53035</wp:posOffset>
            </wp:positionV>
            <wp:extent cx="5943600" cy="6356985"/>
            <wp:effectExtent l="0" t="0" r="0" b="5715"/>
            <wp:wrapSquare wrapText="bothSides"/>
            <wp:docPr id="1" name="Picture 1" descr="D:\Master ML\1-First Semester\4- Data Analysis Tools\5- #\1- K-nearest neighbor\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aster ML\1-First Semester\4- Data Analysis Tools\5- #\1- K-nearest neighbor\0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5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</w:p>
    <w:p w:rsidR="00E87B79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</w:pPr>
      <w:bookmarkStart w:id="0" w:name="_GoBack"/>
      <w:bookmarkEnd w:id="0"/>
    </w:p>
    <w:p w:rsidR="00E87B79" w:rsidRPr="00346597" w:rsidRDefault="00E87B79" w:rsidP="00C41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4"/>
          <w:szCs w:val="14"/>
        </w:rPr>
      </w:pP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</w:pPr>
      <w:proofErr w:type="gramStart"/>
      <w:r w:rsidRPr="00346597"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  <w:t>from</w:t>
      </w:r>
      <w:proofErr w:type="gramEnd"/>
      <w:r w:rsidRPr="00346597"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  <w:t xml:space="preserve"> </w:t>
      </w:r>
      <w:proofErr w:type="spellStart"/>
      <w:r w:rsidRPr="00346597"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  <w:t>numpy</w:t>
      </w:r>
      <w:proofErr w:type="spellEnd"/>
      <w:r w:rsidRPr="00346597"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  <w:t xml:space="preserve"> import *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proofErr w:type="gramStart"/>
      <w:r w:rsidRPr="00346597"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  <w:t>import</w:t>
      </w:r>
      <w:proofErr w:type="gramEnd"/>
      <w:r w:rsidRPr="00346597"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  <w:t xml:space="preserve"> operator</w:t>
      </w:r>
      <w:r w:rsidR="00C41E69" w:rsidRPr="00346597">
        <w:rPr>
          <w:rFonts w:ascii="Courier New" w:eastAsia="Times New Roman" w:hAnsi="Courier New" w:cs="Courier New"/>
          <w:color w:val="000000"/>
          <w:sz w:val="16"/>
          <w:szCs w:val="16"/>
        </w:rPr>
        <w:br/>
      </w:r>
      <w:r w:rsidR="00C41E69" w:rsidRPr="00346597">
        <w:rPr>
          <w:rFonts w:ascii="Courier New" w:eastAsia="Times New Roman" w:hAnsi="Courier New" w:cs="Courier New"/>
          <w:color w:val="000000"/>
          <w:sz w:val="16"/>
          <w:szCs w:val="16"/>
        </w:rPr>
        <w:br/>
      </w:r>
      <w:r w:rsidR="00C41E69" w:rsidRPr="00346597">
        <w:rPr>
          <w:rFonts w:ascii="Courier New" w:eastAsia="Times New Roman" w:hAnsi="Courier New" w:cs="Courier New"/>
          <w:color w:val="000000"/>
          <w:sz w:val="16"/>
          <w:szCs w:val="16"/>
        </w:rPr>
        <w:br/>
      </w:r>
      <w:r w:rsidR="00C41E69" w:rsidRPr="00346597"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  <w:t xml:space="preserve">class </w:t>
      </w:r>
      <w:proofErr w:type="spellStart"/>
      <w:r w:rsidR="00C41E69" w:rsidRPr="00346597">
        <w:rPr>
          <w:rFonts w:ascii="Courier New" w:eastAsia="Times New Roman" w:hAnsi="Courier New" w:cs="Courier New"/>
          <w:color w:val="000000"/>
          <w:sz w:val="16"/>
          <w:szCs w:val="16"/>
        </w:rPr>
        <w:t>kNN</w:t>
      </w:r>
      <w:proofErr w:type="spellEnd"/>
      <w:r w:rsidR="00C41E69" w:rsidRPr="00346597">
        <w:rPr>
          <w:rFonts w:ascii="Courier New" w:eastAsia="Times New Roman" w:hAnsi="Courier New" w:cs="Courier New"/>
          <w:color w:val="000000"/>
          <w:sz w:val="16"/>
          <w:szCs w:val="16"/>
        </w:rPr>
        <w:t>():</w:t>
      </w:r>
      <w:r w:rsidR="00C41E69" w:rsidRPr="00346597">
        <w:rPr>
          <w:rFonts w:ascii="Courier New" w:eastAsia="Times New Roman" w:hAnsi="Courier New" w:cs="Courier New"/>
          <w:color w:val="000000"/>
          <w:sz w:val="16"/>
          <w:szCs w:val="16"/>
        </w:rPr>
        <w:br/>
      </w:r>
      <w:r w:rsidR="00C41E69" w:rsidRPr="00346597">
        <w:rPr>
          <w:rFonts w:ascii="Courier New" w:eastAsia="Times New Roman" w:hAnsi="Courier New" w:cs="Courier New"/>
          <w:color w:val="000000"/>
          <w:sz w:val="16"/>
          <w:szCs w:val="16"/>
        </w:rPr>
        <w:br/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def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createDataSet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():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</w:t>
      </w:r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group</w:t>
      </w:r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= array([ [1.0, 2.0], [1.0,4.0], [4.0, 1.0], [4.0, 2.0] ])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</w:t>
      </w:r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labels</w:t>
      </w:r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= ['Action', 'Action', 'Romantic', 'Romantic']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</w:t>
      </w:r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return</w:t>
      </w:r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group, labels</w:t>
      </w: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</w:t>
      </w:r>
      <w:r w:rsidR="00C41E69" w:rsidRPr="00346597">
        <w:rPr>
          <w:rFonts w:ascii="Courier New" w:eastAsia="Times New Roman" w:hAnsi="Courier New" w:cs="Courier New"/>
          <w:color w:val="000000"/>
          <w:sz w:val="16"/>
          <w:szCs w:val="16"/>
        </w:rPr>
        <w:br/>
      </w:r>
      <w:r w:rsidR="00C41E69" w:rsidRPr="00346597">
        <w:rPr>
          <w:rFonts w:ascii="Courier New" w:eastAsia="Times New Roman" w:hAnsi="Courier New" w:cs="Courier New"/>
          <w:color w:val="000000"/>
          <w:sz w:val="16"/>
          <w:szCs w:val="16"/>
        </w:rPr>
        <w:br/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def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classify0(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inX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, 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dataSet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, labels, k):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# Distance Calculation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</w:t>
      </w:r>
      <w:proofErr w:type="spellStart"/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dataSetSize</w:t>
      </w:r>
      <w:proofErr w:type="spellEnd"/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= 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dataSet.shape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[0]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</w:t>
      </w:r>
      <w:proofErr w:type="spellStart"/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diffMat</w:t>
      </w:r>
      <w:proofErr w:type="spellEnd"/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= tile(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inX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, (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dataSetSize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, 1)) - 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dataSet</w:t>
      </w:r>
      <w:proofErr w:type="spellEnd"/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</w:t>
      </w:r>
      <w:proofErr w:type="spellStart"/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sqDiffMat</w:t>
      </w:r>
      <w:proofErr w:type="spellEnd"/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= 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diffMat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** 2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</w:t>
      </w:r>
      <w:proofErr w:type="spellStart"/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sqDistances</w:t>
      </w:r>
      <w:proofErr w:type="spellEnd"/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= 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sqDiffMat.sum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(axis=1)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</w:t>
      </w:r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distances</w:t>
      </w:r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= 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sqDistances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** 0.5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</w:t>
      </w:r>
      <w:proofErr w:type="spellStart"/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sortedDistIndicies</w:t>
      </w:r>
      <w:proofErr w:type="spellEnd"/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= 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distances.argsort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()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</w:t>
      </w:r>
      <w:proofErr w:type="spellStart"/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classCount</w:t>
      </w:r>
      <w:proofErr w:type="spellEnd"/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= {}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#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Vointing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with lowest K Distance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</w:t>
      </w:r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for</w:t>
      </w:r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i in range(k):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</w:t>
      </w:r>
      <w:proofErr w:type="spellStart"/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voteIlabel</w:t>
      </w:r>
      <w:proofErr w:type="spellEnd"/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= labels[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sortedDistIndicies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[i]]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</w:t>
      </w:r>
      <w:proofErr w:type="spellStart"/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classCount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[</w:t>
      </w:r>
      <w:proofErr w:type="spellStart"/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voteIlabel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] = 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classCount.get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(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voteIlabel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, 0) + 1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#Sort Dictionary</w:t>
      </w:r>
      <w:r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- #</w:t>
      </w:r>
      <w:proofErr w:type="spellStart"/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iteritems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(</w:t>
      </w:r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)</w:t>
      </w:r>
      <w:r>
        <w:rPr>
          <w:rFonts w:ascii="Courier New" w:eastAsia="Times New Roman" w:hAnsi="Courier New" w:cs="Courier New"/>
          <w:color w:val="000000"/>
          <w:sz w:val="16"/>
          <w:szCs w:val="16"/>
        </w:rPr>
        <w:t>= items()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</w:t>
      </w:r>
      <w:proofErr w:type="spellStart"/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sortedClassCount</w:t>
      </w:r>
      <w:proofErr w:type="spellEnd"/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= sorted(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classCount.items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(), key=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operator.itemgetter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(1), reverse=True)    </w:t>
      </w:r>
      <w:r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</w:p>
    <w:p w:rsid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</w:t>
      </w:r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return</w:t>
      </w:r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sortedClassCount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[0][0]</w:t>
      </w:r>
    </w:p>
    <w:p w:rsid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</w:p>
    <w:p w:rsid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group</w:t>
      </w:r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, labels = </w:t>
      </w:r>
      <w:proofErr w:type="spell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createDataSet</w:t>
      </w:r>
      <w:proofErr w:type="spell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()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result</w:t>
      </w:r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= classify0([2.0, 3.0], group, labels,3)</w:t>
      </w:r>
    </w:p>
    <w:p w:rsidR="00346597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</w:p>
    <w:p w:rsidR="00C41E69" w:rsidRPr="00346597" w:rsidRDefault="00346597" w:rsidP="003465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0"/>
          <w:szCs w:val="20"/>
        </w:rPr>
      </w:pPr>
      <w:proofErr w:type="gramStart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>print</w:t>
      </w:r>
      <w:proofErr w:type="gramEnd"/>
      <w:r w:rsidRPr="00346597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(result)</w:t>
      </w:r>
      <w:r w:rsidR="00C41E69" w:rsidRPr="00346597">
        <w:rPr>
          <w:rFonts w:ascii="Courier New" w:eastAsia="Times New Roman" w:hAnsi="Courier New" w:cs="Courier New"/>
          <w:color w:val="000000"/>
          <w:sz w:val="16"/>
          <w:szCs w:val="16"/>
        </w:rPr>
        <w:br/>
        <w:t xml:space="preserve">    </w:t>
      </w:r>
    </w:p>
    <w:p w:rsidR="00C41E69" w:rsidRPr="00E87B79" w:rsidRDefault="00C41E69" w:rsidP="00C41E69">
      <w:pPr>
        <w:jc w:val="both"/>
        <w:rPr>
          <w:sz w:val="24"/>
          <w:szCs w:val="24"/>
        </w:rPr>
      </w:pPr>
    </w:p>
    <w:p w:rsidR="00C41E69" w:rsidRPr="00E87B79" w:rsidRDefault="00C41E69" w:rsidP="00346597">
      <w:pPr>
        <w:jc w:val="both"/>
        <w:rPr>
          <w:sz w:val="24"/>
          <w:szCs w:val="24"/>
        </w:rPr>
      </w:pPr>
      <w:r w:rsidRPr="00E87B79">
        <w:rPr>
          <w:sz w:val="24"/>
          <w:szCs w:val="24"/>
        </w:rPr>
        <w:t>&gt;&gt; A</w:t>
      </w:r>
      <w:r w:rsidR="00346597">
        <w:rPr>
          <w:sz w:val="24"/>
          <w:szCs w:val="24"/>
        </w:rPr>
        <w:t>ction</w:t>
      </w:r>
    </w:p>
    <w:sectPr w:rsidR="00C41E69" w:rsidRPr="00E87B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tserra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0sjA2NQNCAwNTAyUdpeDU4uLM/DyQAsNaABpUzlYsAAAA"/>
  </w:docVars>
  <w:rsids>
    <w:rsidRoot w:val="002404D3"/>
    <w:rsid w:val="002404D3"/>
    <w:rsid w:val="00286364"/>
    <w:rsid w:val="002C30E0"/>
    <w:rsid w:val="00346597"/>
    <w:rsid w:val="00492CAC"/>
    <w:rsid w:val="006715F3"/>
    <w:rsid w:val="00744AF0"/>
    <w:rsid w:val="008F2633"/>
    <w:rsid w:val="00A64606"/>
    <w:rsid w:val="00C41E69"/>
    <w:rsid w:val="00C93A94"/>
    <w:rsid w:val="00D90179"/>
    <w:rsid w:val="00DF0F1C"/>
    <w:rsid w:val="00E87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1FE033-0E57-408D-A08A-BA57C8ACE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1E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1E6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214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Saber</dc:creator>
  <cp:keywords/>
  <dc:description/>
  <cp:lastModifiedBy>Mohamed Saber</cp:lastModifiedBy>
  <cp:revision>9</cp:revision>
  <dcterms:created xsi:type="dcterms:W3CDTF">2017-11-12T02:45:00Z</dcterms:created>
  <dcterms:modified xsi:type="dcterms:W3CDTF">2017-11-22T04:43:00Z</dcterms:modified>
</cp:coreProperties>
</file>